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329c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d9803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d24df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